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p>
    <w:p>
      <w:pPr>
        <w:pStyle w:val="Date"/>
      </w:pPr>
      <w:r>
        <w:t xml:space="preserve">วันอังคารที่</w:t>
      </w:r>
      <w:r>
        <w:t xml:space="preserve"> </w:t>
      </w:r>
      <w:r>
        <w:t xml:space="preserve">4</w:t>
      </w:r>
      <w:r>
        <w:t xml:space="preserve"> </w:t>
      </w:r>
      <w:r>
        <w:t xml:space="preserve">มีนาคม</w:t>
      </w:r>
      <w:r>
        <w:t xml:space="preserve"> </w:t>
      </w:r>
      <w:r>
        <w:t xml:space="preserve">2568</w:t>
      </w:r>
      <w:r>
        <w:t xml:space="preserve"> </w:t>
      </w:r>
      <w:r>
        <w:t xml:space="preserve">เวลา</w:t>
      </w:r>
      <w:r>
        <w:t xml:space="preserve"> </w:t>
      </w:r>
      <w:r>
        <w:t xml:space="preserve">18.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แข็งแกร่ง และลูกๆก็ตกอยู่ในความเสี่ยง อิจฉาก็มีความกล้าด้วย ไม่ว่าแม่ทำอะไรได้ดูมาเชื่อว่ามันก็ทำได้ แต่ความกล้าหมายถึงรู้ว่าเวลาไหนที่ต้องถอย ดูหมาคิดว่าการถอยไม่เร้าใจเอาซะเลย มันชอบความกล้าหาญมากกว่า แต่สักวันมันจะตกใจกลัวเช่นกัน ถือว่าดูมาพยายามได้เป็นอย่างดี แต่นักเรียนดีเด่นของวันนี้คือการหนุ่ย เมื่อคืนดินเริ่มแห้ง ถุงบาบูนก็ไม่ต้องเร่ร่อนแล้ว และเช่นเคยบาลีจะทำหน้าที่เฝ้าระวัง เมก้าก็ได้รับการถนอมพระนอ การผูกมิตรกับตัวเมียจ่าฝูงก็เป็นอีกวิธีที่จะได้ขยะ ลำดับชั้น การให้ความรักกับลูกของมันก็คือเป็นแนวทางที่ดี Sriracha ก็ขอดูแบบเดิมๆ มันมีเหตุผลที่ทำเช่นนั้น เพราะดีเบอร์เคยจะขโมยลูกของใหม่ เคยทำแล้วมันก็อาจทำอีก การทำร้ายสิก้ายิ่งทำให้บีบี้ต้องโดดเดี่ยว จากสถานการณ์ออกฤทธิ์มหันต์ วัดใจบางกระดี่ได้ ปกติเคยปฏิเสธมันมาก่อน ครั้งนี้ก็เหมือนเดิม หรืออาจเป็นเพราะว่า เมื่อก่อนบี้ยอมแพ้ง่ายไป ตอนนี้สถานะของ 49 เริ่มเป่าแบบที่จะไม่ปลอดภัย กีตาร์สด ออกล่าเหยื่อด้วยกัน แล้ววันนี้อิจฉาก็มาหาอยู่เช่นกัน มันสู้พวกนั้นไม่ได้แต่ก็จะสู้เพื่ออาหารของลูกน้อย ทุกอย่างไม่ได้เป็นอย่างที่เห็น ปิ่นอันคุณครูจากสมัยที่ยังตามติดแม่ สายสัมพันธ์ที่ยังตัดไม่ขาด อิจฉา พี่ชายน้องชายมาอยู่ลำพังตามนิสัยของตัวเมีย กีต้าร์ทั้ง 2 ตัวจึงไม่ยุ่งกับมัน ดูมาได้เรียนรู้ สิ่งที่ยากที่สุดคือทุกสิ่งต้องตื่นสักวันมันเองก็ต้องไป ออกล่ากับหลุมศพ ช่วงเวลานี้จึงล้ำค่า ประมาณและลูกๆ ไม่ได้อยู่ด้วยกันไปตลอดชีวิต คาเนกิ ตามหาลูกตามลำพังไม่ได้อีกต่อไป มันก็เลยกลับมายังที่ที่มัน รู้สึกปลอดภัย แต่ใครจะช่วยมันได้บ้าง ก็เมียพี่น้องเขามันยินดีช่วย ไม่เพียงแค่นั้น ลูกของกะหรี่ก็หาทางกลับมาเองได้โดยปลอดภัย ไม่ใช่ทุกตัวจะยินดีต้อนรับ คงต้องลืมความวิตกเรื่องใส่กูไปก่อนตอนนี้ ดื่มด่ำกับการได้เจอหน้ากัน การที่กลับมาเจอกับคนที่เรารักมันอบอุ่นเหมือนเราได้กลับบ้าน นานาและครอบครัวใกล้จะจบการค้นหาของพวกมันแล้ว ในดินแดนแห่งนี้ความตายเป็นสิ่งที่ และบังคับ จักพวกกองทุน ช้างจำนวนมหาศาลเดินทางมา แสดงความไว้อาลัย ช่วงเวลา สั้นๆที่ความสั้น ไม่ว่ายาก เราคงต้องยอมรับความเปลี่ยนแปลงและแขนรับอนาคต มันคือวิถีของโรคตับพิการต้องการอาหารของสัตว์ รำคาญ พี่สาวชาวจีน จะต้องตามตัวอย่างนี้ ที่แห่งนี้ ยังคงมีความหวังอยู่หรือไม่ดินแดนของเราอ่ะเป็นครูแล้วเริ่มต้นใหม่ คงไม่มีอะไรที่เหมือนเดิม เพื่อนบ้านใหม่ย้ายเข้ามา ตึก 3 ชั้นเดิมกลับยิ่งลึก และประตูเก่าก็กวนตีน ผู้ชมครับการปลูกมิตรกับตัวเมียจ่าฝูงของลิงบาบูนอันได้ครับเป็นวิธีหนึ่งที่จะได้ขยับขึ้น ในลำดับชั้นของลิงนั้นเองครับและการให้ความรักกับลูกของมันหน่อยก็ถือว่าเป็นแนวทางที่ดีมากนะครับ แต่ก็ยังมีความระแวดระวังเรื่องของการขโมยลูกเพื่อที่จะแย่งชิงความรักกันอยู่ด้วยเช่นเดียวกันนะคะแต่พูดคุยกันต่อกับสารคดีที่ได้รับ ส่งไปด้วยครับอาจารย์มีข้อแนะนำข้อเสนอแนะติชมบริการ ส่งกันเข้ามาได้ตลอดเวลาครับที่แฟนเพจใน Facebook กว้าง ThaiPBS กันได้เลยนะครับ เดี๋ยวตอนต่อไปครับเดี๋ยวเราไปติด ตามชมสารคดีชุดนี้กันต่อกับเซเว่นจะจีบมหัศจรรย์ธรรมชาติ วิววการฟื้นตัวกันครับแล้วกลับมาก็ไปได้ข้างหน้านะครับหมดเวลาแล้ววันนี้ครับ สวัสดีครับ ดูสารคดีสุด Exclusive วิภาดอทมีและวิภาแอพพลิเคชั่นความสุข วันนี้ ข่าวที่เฟซค่ะ 3 กลุ่มใหญ่ใช้สิทธิ์บุคลากรในโรงพยาบาลและบริษัท ย่ากฎหมายฉบับจริง ส่งปรับสมัครใจหรือไม่ที่เปิดเสียงพิสูจน์หรือไม่ ขุนสมุทรจีนชมรมกำนันผู้ใหญ่บ้านสมุทรเจดีย์ เปิดประตูศาลรับฟ้องแบบกลุ่มชาวบ้านสมุทรสงคราม อดีตปลาหมอคางดำ สวัสดีครับสวัสดีค่ะเข้าสู่ข่าวค่ำอยู่กับผมเจษฎาจี้สละ วันวิสาข์ทินวัฒน์ค่ะ การส่งกลับชาวอุยกูร์ยังมีเสียงวิพากษ์วิจารณ์ตามมาเยอะนะครับทั้งจากภาคประชาสังคมแล้วก็ บางส่วนกลับวันนี้มีเวทีเสวนาที่สภานะครับบางส่วนตั้งข้อสังเกตถึงการดำเนินงานของรัฐบาล โดยเฉพาะความเข้าใจในหลักสิทธิมนุษยชนนะครับมีการตั้งตัวอย่างครับยกตัวอย่าง ตอนที่กูอยู่ที่ไทยนะครับว่าไม่ได้ดำเนินการไปตามสิทธิขั้นพื้นฐานเช่น เปิดให้สถานทูตเข้าเยี่ยมหรือการ ให้สิทธิในการติดต่อกับญาติกับ ทางเครือข่ายภาคประชาสังคมจึงเรียกร้องไปยังรัฐบาลค่ะขอให้เปิดเผยข้อมูลอัตลักษณ์ ผลของชาวอุยกูร์รวมทั้งกระบวนการส่งกลับจีนเปิดเผยทั้งภาพและเสียง ยืนยันว่าจะดำเนินการตามขั้นตอนของกฎหมายหรือไม่ เวทีเสวนาไม่เหลือใครให้ปกป้องแล้วมีทั้งนักการเมืองนักวิชาการนักเตะ มนุษยชนและเครือข่ายภาคประชาสังคมร่วมประเมินสถานการณ์หลังไทยส่งทาง กลับจีนโดยผ่านการประสานงานแบบรัฐต่อรัฐค่ะ ผู้ร่วมในเวทีเสวนาตั้งข้อสังเกตว่า ไม่รับฟังความคิดเห็นและข้อทักท้วงใดๆซึ่งอาจทำให้ใครขาดความเป็นกลางและละเมิดหลักสิทธิมนุษยชน ไม่เข้าใจหลักมนุษยธรรมทำให้รัฐบาลไทยละเมิดกฎหมายโดยเฉพาะพรบป้องกันและปราบปรามการทรมาน กฎหมายอุ้มหายค่ะ ในวงเสวนาได้กล่าวถึงการจับกุมและกักขังชาวอุยกูร์ตลอดระยะเวลา 11 ปีซึ่งไม่ได้รับสิทธิ์ของผู้ต้องหา ควรจะได้ตามมาตรฐานขั้นต่ำของสหประชาชาติเช่นการเข้าเยี่ยมจากสถานทูต สิทธิ์ในการติดต่อญาติและการละเมิดหลักสิทธิมนุษยชนซึ่งแสดงให้เห็นว่ารัฐบาลไทย ไม่ได้เข้าใจถึงหลักมนุษยธรรม คนที่เข้าร่วมเสวนากับออกแถลงการณ์ในนามเครือข่ายภาคประชาสังคม เรียกร้องให้รัฐบาลเปิดเผยข้อมูลอัตลักษณ์ของชาว Wiko ทั้งหมดที่ใดส่งกลับ จีนกับรวมถึงเปิดเผยกระบวนการส่งกลับนะครับทั้งภาพและเสียง ยืนยันว่าปฏิบัติการเป็นไปตามมาตรา 22 ของพรบป้องกันและปราบปรามการทรมานหรือว่า หายกลับไม่เช่นนั้นจะถือว่ารัก จงใจปกปิดและละเมิดกฎหมายนะครับเช่นเดียวกับความเห็นของนายบัวลีพิศสุวรรณตัวแทนภาคประชาชน และนางสาวอังคณานีละไพจิตรสมาชิกวุฒิสภาครับที่เน้นย้ำให้รัฐบาล เปิดเผยกระบวนการส่งกลับเพื่อพิสูจน์ข้อเท็จจริงกับ ไม่อยากให้รัฐบาลเปิดเผยนะคะ บันทึกภาพและเสียงอย่างต่อเนื่องคือวีดีโอคลิป ที่ระหว่างของการนำตัวชาวอุยกูร์ทั้ง 4 จัดห้องป่ะ เพิ่งถึงสนามบิน ที่บัญญัติไว้ในมาตรา 22 พระราชบัญญัติการทรมานและการทรัพย์สินหาย มีคำถามค่อนข้าง จริงจังครับเกี่ยวกับปฏิบัติการที่เกิดขึ้น หลายคนพูดมาแล้วว่ามันอาจจะมีการละเมิดมาตรา 7 เกิดขึ้นขยะน้อยที่สุด อุ้มหายไปในระยะเวลาหนึ่ง พิสูจน์อะไรไม่ได้เลยนอกจากคำพูด เอกว่าเป็นปฏิบัติการที่ถูกต้องตามหลักสิทธิมนุษย์ชนซึ่ง จึงอยากให้รัฐบาลเปิด 1 เปิดหลังคาในการยินยอมออกมาแล้วก็ ในการปฏิบัติการครับ อังคณาได้พูดไปแล้วว่าเรามีมาตรา 22 ในพรบอุ้มหายอยู่ ถามว่ามันควรจะต้องมีการบันทึกวีดีโอไว้ระหว่างขั้นตอนต่างๆ ถ้าไม่มีก็แสดงว่าก็เป็นอีกคนหนึ่งที่รัฐบาลผู้ปฏิบัติการทำการ ละเมิดกฎหมายครับ นอกจากเรื่องมาตรา 22 ตามกฎหมายอุ้มหายในกราฟที่กำหนดให้การปฏิบัติ หน้าที่ในการควบคุมตัวผู้ต้องหาจับกุมและส่งตัว กล้องบันทึกวีดีโอภาพและเสียงอย่างต่อเนื่องผู้ร่วมเสวนาครับยังหยิบยก เรื่องของมาตรา 19 และมาตรา 29 นะครับขอให้รัฐมนตรีว่าการกระทรวงยุติธรรม สำนักงานอัยการใช้อำนาจตามกฎหมายในการตรวจสอบข้อมูลข้อเท็จจริง ในการส่งตัวชาบูกับจีนนะครับ เพื่อพิสูจน์ความบริสุทธิ์ของรัฐบาลแล้วก็ผู้ที่ละเมิดกฎหมายกับภาพ เสียงก็อาจจะเป็นเครื่องพิสูจน์ว่าเธอๆนี้สมัครใจจะเดินทางไปจีนหรือไม่ซึ่งได้รับปัน jaws ประชาชนก็บอกว่ามีสัญญาณที่หลากหลายว่าชาวอุยกูร์กลุ่มนี้ไม่ประสงค์ที่จะ ปรากฏการณ์ที่เกิดขึ้นเป็นไปได้หรือไม่ว่ารัฐบาลไทยกำลังโกหกต่อสังคมโลกและมี มีผลเกี่ยวพันต่อความมั่นคงของประเทศทั้งๆที่ผ่านมาเลือกที่จะอยู่ตรงกลางระหว่างความค่ะ ในสังคมโลกแต่ขณะนี้เหมือนกับว่าเลือกฝั่งแล้ว ตอนท้ายของการเสวนานายกวีศึกษาทั้ง 2 ภาคเป็นคำตั้งข้อสังเกตว่าการส่งข่าว Ok Google จีนจับไม่เป็นที่เคลือบแคลงสงสัยหากรัฐบาลไทยยึดหลักมนุษยชน และมนุษยธรรมนำการเมืองถึงเรียกร้องให้รัฐบาลสร้างความเชื่อมั่นด้วยการบอก ความจริงค่ะ ฉะนั้นหลักการหรือจะทำต้องนำการเมืองเวลาเราพูดถึง มนุษยโลก วันนี้เรามาพูดถึง ยังพูดกันอยู่ การเมืองฝ่ายไหนฝ่ายซ้ายฝ่ายขวา ไฟหน้าไฟหลังผมไม่รู้ ตอนนี้เป็นการที่เป็นการที่ระดม คำพูดวาทกรรมต่างๆ ที่ทำให้ความเป็นมนุษย์ทำมันถูกได้ 5 กูไม่อยากเห็น ผมได้ค่า ยังวันนี้ และยังมีความเห็นจากวงเสวนากรณีที่การเมืองกำลังเดินนำเอาหลักมนุษยชนและมนุษยธรรม เป็นจุดเริ่มต้นของเครือข่ายภาคประชาสังคมและนักสิทธิมนุษยชนที่จะติดตามไปเรียนจบ ทวีคูณต่อไปขณะนี้ยังมีเธอกูอีก 5 คนที่ถูกคุมขังอยู่ในเรือนจำคลองเปรมที่ไม่ มันจะซ้ำรอยการส่งกลับ ทั้งๆที่ยังมีคำถามมีข้อเคลือบแคลงสงสัยค่ะ มาตามนัดนะครับวันนี้นายทวีสืบแสงสสพรรคเป็นธรรมรับจดหมายที่อ้างว่ามาจากทวีป เคยเขียนเอาไว้ เป็นหลักฐานที่ใช้ยืนยันนะครับว่าพวกเขาไม่สมัครใจกับจีนนำมาแสดงทั้งหมด 3 ฉบับเป็นหนึ่งในนั้น ตั้งข้อสังเกตว่ามีปลาของเรือนจำฉบับนี้แหละครับมีตราสัญลักษณ์สีน้ำเงิน อยู่ในจดหมายเขียนได้ครับวันนี้เขานำมายืนยันครับแล้วก็ย้ำอีกครั้งหนึ่งว่าเจตนาที่นำมาโทนี่ ใช้เป็นหลักฐานว่าทวีกูไม่ได้สมัครใจกลับจีน แล้วก็อยากจะให้รัฐบาลจะกลับนำหลักฐานที่รัฐบาลอ้างว่า rov กูเหล่านี้ สมัครใจกลับเอง สสพรรคเป็นธรรมครับนำจดหมายที่เขียนด้วยลายมือ แล้วก็มีลายน้ำของกรมราชทัณฑ์บนแผ่นกระดาษนะครับนำมาแสดงกับสื่อมวลชนครับ เพื่อยืนยัน เป็นจดหมายจริงที่ได้มาจากหนึ่งในทวิกูก็รับที่เคยถูกควบคุมตัวอยู่ในไทยมานาน ปีนะครับแล้วก็ถูกส่งกลับจีนเมื่อวันที่ 27 กุมภาพันธ์ที่ผ่านมาครับ เขาย้ำว่าจดหมายฉบับนี้เนี่ย อาจจะไม่ใช่สาระสำคัญหลักในเรื่องการผลักดันชาว V กูกลับประเทศจีนนะครับเพราะว่าเรื่องที่ใหญ่กว่า การมาเพ่งเล็งว่าจดหมายที่จริงหรือปลอม ก็คือการเรียกร้องให้รัฐบาลตอบคำถามครับว่าชาวอุยกูร์ถูกส่งกลับจีนโดยสมัครใจหรือไม่ และข้อกล่าวอ้างว่า ไม่มีประเทศที่ 3 ต้องการรับพากูไปตั้งถิ่นฐานนั้นเป็นเรื่องจริงหรือไม่ จะให้ทุกท่านเนี่ยอย่าหลงประเด็นนะครับในเรื่องเกี่ยวกับการผลักดันในชีวิตกูเนี่ย กับประเทศจีน กินแล้วมันมีเรื่องใหญ่กว่านี้ว่างเอาจดหมายจึงจดหมายปลอมหรืออะไรต่างๆนานา สิ่งที่เราจำเป็นจริงๆตอนนี้คือคำตอบจากรัฐบาลไทยที่จะบอกว่าการผลักดันครั้งนี้ สมัครใจจริงหรือไม่ ครับคือสิ่งที่ผมเปิดประเด็นไปในเรื่องเกี่ยวกับการสมัครใจความสมัครใจของเจ้าตัวผู้ลี้ภัยที่เดินทาง ไอ้ตีนเราก็มีความสมัครใจและมีประเทศเดียวหรือเปล่าในการที่ไม่มีประเทศใดเลยหรอ การที่เราไปตั้งถิ่นฐานในประเทศที่ 3 นายกวีระบุถึงเนื้อหาของจดหมายฉบับนี้บอกว่าถ้ากูต้องการสื่อสารไปถึงนางสาวแพรทองธารชินวัตร นายกรัฐมนตรีที่เพิ่งได้กลับมารวมครอบครัวกับบิดาเพื่อสะท้อนถึงความเป็นมนุษย์ธรรมดา ฉันต้องการอยู่กับครอบครัวจึงขอเรียกร้องให้ผู้มีอำนาจช่วยเหลือชาวอุยกูร์ ใครจะกลับไปอยู่กับครอบครัวซึ่งจะเป็นการแก้ไขปัญหาที่ยั่งยืนมากกว่าค่ะ รายการทวีตั้งข้อสังเกตนะครับว่าการส่งกลับทวีกูเกิดขึ้นหลังจากกู ระหว่างรัฐบาลไทยกับจีนครับในช่วงที่นายกไทยไปพบกับประธานาธิบดีจีนครับ แล้วก็มีประเด็นในการหารือเรื่อง Call Center นะครับ ซึ่งช่วงเวลานั้นก็ได้รับข่าวสารมาครับ ว่าจะมีการผลักดันทวีกูกลับจีน แล้วสุดท้ายก็เกิดขึ้นจริงนะครับนอกจากนี้เขายังย้ำครับว่าไม่เคยได้ยินเมื่อเช้า V กูแสดง ความประสงค์จะกลับจีน แต่มีเหตุการณ์อดข้าวประท้วงเพื่อไม่ให้ส่งกลับจีนนะครับดังนั้นถ้ารัฐบาลมีหลักฐาน ยืนยันว่าทวีกูต้องการปรับจีนด้วยความสมัครใจจริงก็ขอให้นำมาแสดงครับ แต่ถ้าเป็นการผลักดันออกไป ประเทศไทยก็ต้องยอมรับถึงผลที่จะตามมาครับ วุฒิสภาหารือกันอย่างดุเดือดถึงเรื่องบทบาทและอำนาจหน้าที่ของทางกระทรวงยุติธรรม และกรมสอบสวนคดีพิเศษนะคะบอกว่าเรื่องชั้น 14 กลายเป็น พิสูจน์คำว่าคุกมีไว้ขังคนจนส่วนคดีคุณเลือกสวปี 61 ครับ คดีพิเศษข้อสอบเขาจะเข้าข่ายเป็นการล้มล้างการปกครองโดยสภาจะยื่นญัตติ ขอเปิดอภิปรายทั่วไปโดยไม่ลงมติเพื่อซักถามข้อเท็จจริงจากพันตำรวจเอกทวีสอดส่อง ก่อนจะยื่นสอบปืนมาตรฐานจริยธรรมอย่างร้ายแรงและยื่นถอดถอนให้ ผลจากสมาชิกภาพและความเป็นรัฐมนตรีค่ะ 3 ชั่วโมงครึ่งที่สมาชิกวุฒิสภาเปิดอภิปรายและติดปัญหาด้านกระบวนการยุติธรรมและการบังคับใช้กฎหมาย ก็ลงมติเห็นชอบให้ส่งครมและมอบหมายให้กรรมาธิการกิจการองค์กรอิสระ วิธีการการป้องกันและปราบปรามการทุจริตประพฤติมิชอบและกรรมาธิการเสริมสร้างธรรมาภิบาลของวุฒิสภารวม 3 คณะ นำประเด็นไปพิจารณาแนวทางการแก้ปัญหาเพิ่มเติมค่ะแบบว่านางสาวนันทนานันทวโรภาส จะกล่าวย้ำด้วยหลักการร่วมอภิปรายตามยอดนี้แต่ก็ชี้ว่าอย่าเหมารวมว่าร้อนตัว กระบวนการตรวจสอบโดยประชาชนอาจสงสัยมีความสง่างามของวุฒิสภาชุดนี้ก่อนจะอภิปราย ผมสิ ต้องขังในการเข้าถึงการรักษาพยาบาลที่ไม่เท่าเทียมจนเป็นเหตุที่ต้องเครียด เรื่องชั้น 14 ใช้คำว่าเทวดาชั้น 14 กับกระแสที่ถูกพูดถึงว่า คุกมีไว้ขังคนจน มีไว้ขังคนจน เป็นจริงหรือไม่ วิญญูชนย่อมรู้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dc:title>
  <dc:creator/>
  <cp:keywords/>
  <dcterms:created xsi:type="dcterms:W3CDTF">2025-03-04T12:36:15Z</dcterms:created>
  <dcterms:modified xsi:type="dcterms:W3CDTF">2025-03-04T12: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มีนาคม 2568 เวลา 18.36 น.</vt:lpwstr>
  </property>
  <property fmtid="{D5CDD505-2E9C-101B-9397-08002B2CF9AE}" pid="3" name="subtitle">
    <vt:lpwstr/>
  </property>
</Properties>
</file>